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76A2" w:rsidRPr="0072580A" w:rsidRDefault="00963A55" w:rsidP="0072580A">
      <w:pPr>
        <w:pStyle w:val="Ttulo"/>
      </w:pPr>
      <w:bookmarkStart w:id="0" w:name="_GoBack"/>
      <w:r w:rsidRPr="0072580A">
        <w:t>Module 3 Word Document</w:t>
      </w:r>
    </w:p>
    <w:bookmarkEnd w:id="0"/>
    <w:p w:rsidR="008476A2" w:rsidRPr="002A274E" w:rsidRDefault="00963A55">
      <w:pPr>
        <w:pStyle w:val="Author"/>
        <w:rPr>
          <w:lang w:val="es-MX"/>
        </w:rPr>
      </w:pPr>
      <w:r w:rsidRPr="002A274E">
        <w:rPr>
          <w:lang w:val="es-MX"/>
        </w:rPr>
        <w:t>Octavio Cortes</w:t>
      </w:r>
    </w:p>
    <w:p w:rsidR="008476A2" w:rsidRPr="002A274E" w:rsidRDefault="00963A55">
      <w:pPr>
        <w:pStyle w:val="Fecha"/>
        <w:rPr>
          <w:lang w:val="es-MX"/>
        </w:rPr>
      </w:pPr>
      <w:r w:rsidRPr="002A274E">
        <w:rPr>
          <w:lang w:val="es-MX"/>
        </w:rPr>
        <w:t>24 de marzo de 2018</w:t>
      </w:r>
    </w:p>
    <w:p w:rsidR="008476A2" w:rsidRPr="002A274E" w:rsidRDefault="00963A55" w:rsidP="002A274E">
      <w:pPr>
        <w:pStyle w:val="Ttulo2"/>
      </w:pPr>
      <w:bookmarkStart w:id="1" w:name="r-markdown"/>
      <w:bookmarkEnd w:id="1"/>
      <w:r w:rsidRPr="002A274E">
        <w:t>R Markdown</w:t>
      </w:r>
    </w:p>
    <w:p w:rsidR="008476A2" w:rsidRDefault="00963A5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:rsidR="008476A2" w:rsidRDefault="00963A55">
      <w:pPr>
        <w:pStyle w:val="Textoindependiente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8476A2" w:rsidRDefault="00963A5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8476A2" w:rsidRDefault="00963A5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8476A2" w:rsidRDefault="00963A55" w:rsidP="002A274E">
      <w:pPr>
        <w:pStyle w:val="Ttulo2"/>
      </w:pPr>
      <w:bookmarkStart w:id="2" w:name="including-plots"/>
      <w:bookmarkEnd w:id="2"/>
      <w:r>
        <w:t>Including Plots</w:t>
      </w:r>
    </w:p>
    <w:p w:rsidR="008476A2" w:rsidRDefault="00963A55">
      <w:pPr>
        <w:pStyle w:val="FirstParagraph"/>
      </w:pPr>
      <w:r>
        <w:t>You can also embed plots, for example:</w:t>
      </w:r>
    </w:p>
    <w:p w:rsidR="008476A2" w:rsidRDefault="00963A55">
      <w:pPr>
        <w:pStyle w:val="Textoindependiente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6A2" w:rsidRDefault="00963A55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8476A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482B" w:rsidRDefault="0043482B">
      <w:pPr>
        <w:spacing w:after="0"/>
      </w:pPr>
      <w:r>
        <w:separator/>
      </w:r>
    </w:p>
  </w:endnote>
  <w:endnote w:type="continuationSeparator" w:id="0">
    <w:p w:rsidR="0043482B" w:rsidRDefault="004348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482B" w:rsidRDefault="0043482B">
      <w:r>
        <w:separator/>
      </w:r>
    </w:p>
  </w:footnote>
  <w:footnote w:type="continuationSeparator" w:id="0">
    <w:p w:rsidR="0043482B" w:rsidRDefault="004348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73299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79EA9E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86644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E68F1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277AE9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63851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64CAD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16E20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9507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1DC97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0782B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A24D79E"/>
    <w:multiLevelType w:val="multilevel"/>
    <w:tmpl w:val="A52E7A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A274E"/>
    <w:rsid w:val="0043482B"/>
    <w:rsid w:val="004E29B3"/>
    <w:rsid w:val="00590D07"/>
    <w:rsid w:val="0072580A"/>
    <w:rsid w:val="00784D58"/>
    <w:rsid w:val="008476A2"/>
    <w:rsid w:val="008D6863"/>
    <w:rsid w:val="00963A55"/>
    <w:rsid w:val="00B86B75"/>
    <w:rsid w:val="00BC48D5"/>
    <w:rsid w:val="00C36279"/>
    <w:rsid w:val="00D065D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A746A5F-4216-4943-822F-976448486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Ttulo"/>
    <w:next w:val="Textoindependiente"/>
    <w:uiPriority w:val="9"/>
    <w:qFormat/>
    <w:rsid w:val="002A274E"/>
  </w:style>
  <w:style w:type="paragraph" w:styleId="Ttulo2">
    <w:name w:val="heading 2"/>
    <w:basedOn w:val="Normal"/>
    <w:next w:val="Textoindependiente"/>
    <w:uiPriority w:val="9"/>
    <w:unhideWhenUsed/>
    <w:qFormat/>
    <w:rsid w:val="002A274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72580A"/>
    <w:pPr>
      <w:keepNext/>
      <w:keepLines/>
      <w:spacing w:before="480" w:after="240"/>
      <w:jc w:val="center"/>
      <w:outlineLvl w:val="0"/>
    </w:pPr>
    <w:rPr>
      <w:rFonts w:asciiTheme="majorHAnsi" w:eastAsiaTheme="majorEastAsia" w:hAnsiTheme="majorHAnsi" w:cstheme="majorBidi"/>
      <w:b/>
      <w:bCs/>
      <w:color w:val="FF0000"/>
      <w:sz w:val="36"/>
      <w:szCs w:val="36"/>
      <w:lang w:val="es-MX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2A27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6</Words>
  <Characters>807</Characters>
  <Application>Microsoft Office Word</Application>
  <DocSecurity>0</DocSecurity>
  <Lines>6</Lines>
  <Paragraphs>1</Paragraphs>
  <ScaleCrop>false</ScaleCrop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Octavio Cortes</dc:creator>
  <cp:lastModifiedBy>OCTAVIO ALBERTO CORTES TORRES</cp:lastModifiedBy>
  <cp:revision>5</cp:revision>
  <dcterms:created xsi:type="dcterms:W3CDTF">2018-03-25T01:41:00Z</dcterms:created>
  <dcterms:modified xsi:type="dcterms:W3CDTF">2018-03-25T01:47:00Z</dcterms:modified>
</cp:coreProperties>
</file>